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t. Martin</w:t>
      </w:r>
      <w:r>
        <w:t xml:space="preserve"> </w:t>
      </w:r>
      <w:r>
        <w:t xml:space="preserve">(French</w:t>
      </w:r>
      <w:r>
        <w:t xml:space="preserve"> </w:t>
      </w:r>
      <w:r>
        <w:t xml:space="preserve">part)</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t. Martin (French part)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t. Martin (French part) received a score of 4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t. Martin (French part)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t. Martin (French part) received a score of 13.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t. Martin (French part)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t. Martin (French part)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t. Martin (French part)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t. Martin (French part)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t. Martin (French part)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t. Martin (French part)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t. Martin (French part) received a score of 0.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t. Martin (French part) received a score of 0.1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t. Martin (French part)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t. Martin (French part) received a score of 0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t. Martin (French part)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t. Martin (French part)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t. Martin (French part)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t. Martin (French part)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St.%20Martin%20(French%20part)%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St.%20Martin%20(French%20part)%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St.%20Martin%20(French%20part)%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St.%20Martin%20(French%20part)%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St.%20Martin%20(French%20part)%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St.%20Martin%20(French%20part)%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St.%20Martin%20(French%20part)%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St.%20Martin%20(French%20part)%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St.%20Martin%20(French%20part)%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St.%20Martin%20(French%20part)%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St.%20Martin%20(French%20part)%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St.%20Martin%20(French%20part)%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St.%20Martin%20(French%20part)%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St.%20Martin%20(French%20part)%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St.%20Martin%20(French%20part)%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St.%20Martin%20(French%20part)%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St.%20Martin%20(French%20part)%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04:20Z</dcterms:created>
  <dcterms:modified xsi:type="dcterms:W3CDTF">2024-01-16T17: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t. Martin (French part) Country Report</vt:lpwstr>
  </property>
</Properties>
</file>